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31</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4</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10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31</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eastAsia"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20000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31,58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8月2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8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8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户名：工商银行贵阳农商银行超值宝新客专享３１期理财产品</w:t>
            </w:r>
          </w:p>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账号：</w:t>
            </w:r>
            <w:r>
              <w:rPr>
                <w:rFonts w:hint="eastAsia" w:ascii="仿宋" w:hAnsi="仿宋" w:eastAsia="仿宋"/>
                <w:szCs w:val="21"/>
                <w:shd w:val="clear" w:color="auto" w:fill="FFFFFF"/>
                <w:lang w:val="en-US" w:eastAsia="zh-CN"/>
              </w:rPr>
              <w:t xml:space="preserve"> 360200382920053314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10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73,686.2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200,633.1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33,420,187.8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82"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14</w:t>
            </w:r>
            <w:r>
              <w:rPr>
                <w:rFonts w:hint="eastAsia" w:ascii="仿宋" w:hAnsi="仿宋" w:eastAsia="仿宋"/>
                <w:szCs w:val="21"/>
                <w:shd w:val="clear" w:color="auto" w:fill="FFFFFF"/>
                <w:lang w:val="en-US" w:eastAsia="zh-CN"/>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4</w:t>
            </w:r>
            <w:r>
              <w:rPr>
                <w:rFonts w:hint="eastAsia" w:ascii="仿宋" w:hAnsi="仿宋" w:eastAsia="仿宋"/>
                <w:szCs w:val="21"/>
                <w:shd w:val="clear" w:color="auto" w:fill="FFFFFF"/>
                <w:lang w:val="en-US" w:eastAsia="zh-CN"/>
              </w:rPr>
              <w:t>0</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5210175" cy="2457450"/>
            <wp:effectExtent l="4445" t="4445" r="5080"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10-1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0.91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40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70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04740" cy="2904490"/>
            <wp:effectExtent l="4445" t="4445" r="571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8</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33</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14</w:t>
      </w:r>
      <w:r>
        <w:rPr>
          <w:rFonts w:hint="eastAsia" w:ascii="仿宋" w:hAnsi="仿宋" w:eastAsia="仿宋"/>
          <w:szCs w:val="21"/>
          <w:shd w:val="clear" w:color="auto" w:fill="FFFFFF"/>
          <w:lang w:val="en-US" w:eastAsia="zh-CN"/>
        </w:rPr>
        <w:t>0</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0.91</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33,628,883.9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33,628,883.9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33,628,883.9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09.3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9.06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33,632,452.3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5,064,420.2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3,695,449.3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248,152.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20,861.6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3,628,883.9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3,695,449.3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375,875.3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197,869.1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807,835.4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753,765.9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702,747.1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295,152.5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289,154.6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40,746.7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安投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80,229.5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0,338,825.7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15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pP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dit="readOnly" w:enforcement="1" w:cryptProviderType="rsaFull" w:cryptAlgorithmClass="hash" w:cryptAlgorithmType="typeAny" w:cryptAlgorithmSid="4" w:cryptSpinCount="0" w:hash="LvNxySAFWTRx/YVRBfMDgP+k2to=" w:salt="AdqknbspwpHMssH3XpmLUQ=="/>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10687770"/>
    <w:rsid w:val="109E69E3"/>
    <w:rsid w:val="134F5BC1"/>
    <w:rsid w:val="14A17047"/>
    <w:rsid w:val="14E74041"/>
    <w:rsid w:val="153D2966"/>
    <w:rsid w:val="160A0CEE"/>
    <w:rsid w:val="16977DE1"/>
    <w:rsid w:val="188B46A5"/>
    <w:rsid w:val="195F6954"/>
    <w:rsid w:val="1C311D75"/>
    <w:rsid w:val="1FF5551F"/>
    <w:rsid w:val="2AA204DB"/>
    <w:rsid w:val="2E344397"/>
    <w:rsid w:val="2F5C56FB"/>
    <w:rsid w:val="2FCD2C4F"/>
    <w:rsid w:val="371A037A"/>
    <w:rsid w:val="38721494"/>
    <w:rsid w:val="394F4B22"/>
    <w:rsid w:val="39C80FB3"/>
    <w:rsid w:val="3ABB7C8D"/>
    <w:rsid w:val="3D305393"/>
    <w:rsid w:val="3F524561"/>
    <w:rsid w:val="4218718A"/>
    <w:rsid w:val="46403628"/>
    <w:rsid w:val="46776F3C"/>
    <w:rsid w:val="4AED4BA6"/>
    <w:rsid w:val="4D1108E2"/>
    <w:rsid w:val="4EE378EB"/>
    <w:rsid w:val="50D46540"/>
    <w:rsid w:val="51EA7BC8"/>
    <w:rsid w:val="54604F6D"/>
    <w:rsid w:val="57FE5038"/>
    <w:rsid w:val="58DF7C14"/>
    <w:rsid w:val="59B351FE"/>
    <w:rsid w:val="5E660FCE"/>
    <w:rsid w:val="621E37DC"/>
    <w:rsid w:val="64F431AF"/>
    <w:rsid w:val="65720557"/>
    <w:rsid w:val="66FC1FF8"/>
    <w:rsid w:val="673B4350"/>
    <w:rsid w:val="67855A67"/>
    <w:rsid w:val="67DF73FA"/>
    <w:rsid w:val="692A41F0"/>
    <w:rsid w:val="6C7928C7"/>
    <w:rsid w:val="6D0D7958"/>
    <w:rsid w:val="6F3D2CEC"/>
    <w:rsid w:val="705B15C4"/>
    <w:rsid w:val="721D77CA"/>
    <w:rsid w:val="72B166F7"/>
    <w:rsid w:val="75EF522D"/>
    <w:rsid w:val="78F3167F"/>
    <w:rsid w:val="79652BE9"/>
    <w:rsid w:val="7A7831B9"/>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B$1:$B$92</c:f>
              <c:numCache>
                <c:formatCode>General</c:formatCode>
                <c:ptCount val="92"/>
                <c:pt idx="0">
                  <c:v>1.0048</c:v>
                </c:pt>
                <c:pt idx="1">
                  <c:v>1.0048</c:v>
                </c:pt>
                <c:pt idx="2">
                  <c:v>1.0048</c:v>
                </c:pt>
                <c:pt idx="3">
                  <c:v>1.0048</c:v>
                </c:pt>
                <c:pt idx="4">
                  <c:v>1.0048</c:v>
                </c:pt>
                <c:pt idx="5">
                  <c:v>1.0048</c:v>
                </c:pt>
                <c:pt idx="6">
                  <c:v>1.0048</c:v>
                </c:pt>
                <c:pt idx="7">
                  <c:v>1.0048</c:v>
                </c:pt>
                <c:pt idx="8">
                  <c:v>1.0048</c:v>
                </c:pt>
                <c:pt idx="9">
                  <c:v>1.0073</c:v>
                </c:pt>
                <c:pt idx="10">
                  <c:v>1.0075</c:v>
                </c:pt>
                <c:pt idx="11">
                  <c:v>1.0078</c:v>
                </c:pt>
                <c:pt idx="12">
                  <c:v>1.0081</c:v>
                </c:pt>
                <c:pt idx="13">
                  <c:v>1.0079</c:v>
                </c:pt>
                <c:pt idx="14">
                  <c:v>1.0079</c:v>
                </c:pt>
                <c:pt idx="15">
                  <c:v>1.0079</c:v>
                </c:pt>
                <c:pt idx="16">
                  <c:v>1.0086</c:v>
                </c:pt>
                <c:pt idx="17">
                  <c:v>1.009</c:v>
                </c:pt>
                <c:pt idx="18">
                  <c:v>1.0093</c:v>
                </c:pt>
                <c:pt idx="19">
                  <c:v>1.0097</c:v>
                </c:pt>
                <c:pt idx="20">
                  <c:v>1.0098</c:v>
                </c:pt>
                <c:pt idx="21">
                  <c:v>1.0098</c:v>
                </c:pt>
                <c:pt idx="22">
                  <c:v>1.0098</c:v>
                </c:pt>
                <c:pt idx="23">
                  <c:v>1.0105</c:v>
                </c:pt>
                <c:pt idx="24">
                  <c:v>1.0105</c:v>
                </c:pt>
                <c:pt idx="25">
                  <c:v>1.0105</c:v>
                </c:pt>
                <c:pt idx="26">
                  <c:v>1.0109</c:v>
                </c:pt>
                <c:pt idx="27">
                  <c:v>1.011</c:v>
                </c:pt>
                <c:pt idx="28">
                  <c:v>1.011</c:v>
                </c:pt>
                <c:pt idx="29">
                  <c:v>1.011</c:v>
                </c:pt>
                <c:pt idx="30">
                  <c:v>1.0118</c:v>
                </c:pt>
                <c:pt idx="31">
                  <c:v>1.0121</c:v>
                </c:pt>
                <c:pt idx="32">
                  <c:v>1.0123</c:v>
                </c:pt>
                <c:pt idx="33">
                  <c:v>1.0125</c:v>
                </c:pt>
                <c:pt idx="34">
                  <c:v>1.0126</c:v>
                </c:pt>
                <c:pt idx="35">
                  <c:v>1.0126</c:v>
                </c:pt>
                <c:pt idx="36">
                  <c:v>1.0126</c:v>
                </c:pt>
                <c:pt idx="37">
                  <c:v>1.0132</c:v>
                </c:pt>
                <c:pt idx="38">
                  <c:v>1.0132</c:v>
                </c:pt>
                <c:pt idx="39">
                  <c:v>1.0133</c:v>
                </c:pt>
                <c:pt idx="40">
                  <c:v>1.0133</c:v>
                </c:pt>
                <c:pt idx="41">
                  <c:v>1.0132</c:v>
                </c:pt>
                <c:pt idx="42">
                  <c:v>1.0132</c:v>
                </c:pt>
                <c:pt idx="43">
                  <c:v>1.0132</c:v>
                </c:pt>
                <c:pt idx="44">
                  <c:v>1.0127</c:v>
                </c:pt>
                <c:pt idx="45">
                  <c:v>1.0121</c:v>
                </c:pt>
                <c:pt idx="46">
                  <c:v>1.0112</c:v>
                </c:pt>
                <c:pt idx="47">
                  <c:v>1.0108</c:v>
                </c:pt>
                <c:pt idx="48">
                  <c:v>1.0105</c:v>
                </c:pt>
                <c:pt idx="49">
                  <c:v>1.0105</c:v>
                </c:pt>
                <c:pt idx="50">
                  <c:v>1.0105</c:v>
                </c:pt>
                <c:pt idx="51">
                  <c:v>1.0112</c:v>
                </c:pt>
                <c:pt idx="52">
                  <c:v>1.0112</c:v>
                </c:pt>
                <c:pt idx="53">
                  <c:v>1.0113</c:v>
                </c:pt>
                <c:pt idx="54">
                  <c:v>1.0116</c:v>
                </c:pt>
                <c:pt idx="55">
                  <c:v>1.0117</c:v>
                </c:pt>
                <c:pt idx="56">
                  <c:v>1.0117</c:v>
                </c:pt>
                <c:pt idx="57">
                  <c:v>1.0117</c:v>
                </c:pt>
                <c:pt idx="58">
                  <c:v>1.0119</c:v>
                </c:pt>
                <c:pt idx="59">
                  <c:v>1.0115</c:v>
                </c:pt>
                <c:pt idx="60">
                  <c:v>1.0113</c:v>
                </c:pt>
                <c:pt idx="61">
                  <c:v>1.011</c:v>
                </c:pt>
                <c:pt idx="62">
                  <c:v>1.0109</c:v>
                </c:pt>
                <c:pt idx="63">
                  <c:v>1.0109</c:v>
                </c:pt>
                <c:pt idx="64">
                  <c:v>1.0109</c:v>
                </c:pt>
                <c:pt idx="65">
                  <c:v>1.0112</c:v>
                </c:pt>
                <c:pt idx="66">
                  <c:v>1.0109</c:v>
                </c:pt>
                <c:pt idx="67">
                  <c:v>1.0107</c:v>
                </c:pt>
                <c:pt idx="68">
                  <c:v>1.0104</c:v>
                </c:pt>
                <c:pt idx="69">
                  <c:v>1.0103</c:v>
                </c:pt>
                <c:pt idx="70">
                  <c:v>1.0103</c:v>
                </c:pt>
                <c:pt idx="71">
                  <c:v>1.0103</c:v>
                </c:pt>
                <c:pt idx="72">
                  <c:v>1.0104</c:v>
                </c:pt>
                <c:pt idx="73">
                  <c:v>1.0087</c:v>
                </c:pt>
                <c:pt idx="74">
                  <c:v>1.0085</c:v>
                </c:pt>
                <c:pt idx="75">
                  <c:v>1.0089</c:v>
                </c:pt>
                <c:pt idx="76">
                  <c:v>1.0088</c:v>
                </c:pt>
                <c:pt idx="77">
                  <c:v>1.0088</c:v>
                </c:pt>
                <c:pt idx="78">
                  <c:v>1.0088</c:v>
                </c:pt>
                <c:pt idx="79">
                  <c:v>1.009</c:v>
                </c:pt>
                <c:pt idx="80">
                  <c:v>1.0092</c:v>
                </c:pt>
                <c:pt idx="81">
                  <c:v>1.0092</c:v>
                </c:pt>
                <c:pt idx="82">
                  <c:v>1.0095</c:v>
                </c:pt>
                <c:pt idx="83">
                  <c:v>1.0099</c:v>
                </c:pt>
                <c:pt idx="84">
                  <c:v>1.0098</c:v>
                </c:pt>
                <c:pt idx="85">
                  <c:v>1.0098</c:v>
                </c:pt>
                <c:pt idx="86">
                  <c:v>1.013</c:v>
                </c:pt>
                <c:pt idx="87">
                  <c:v>1.013</c:v>
                </c:pt>
                <c:pt idx="88">
                  <c:v>1.0131</c:v>
                </c:pt>
                <c:pt idx="89">
                  <c:v>1.0134</c:v>
                </c:pt>
                <c:pt idx="90">
                  <c:v>1.0138</c:v>
                </c:pt>
                <c:pt idx="91">
                  <c:v>1.014</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C$1:$C$92</c:f>
              <c:numCache>
                <c:formatCode>0.00%</c:formatCode>
                <c:ptCount val="92"/>
                <c:pt idx="0">
                  <c:v>-9.95123892925109e-5</c:v>
                </c:pt>
                <c:pt idx="1">
                  <c:v>-9.95123892925109e-5</c:v>
                </c:pt>
                <c:pt idx="2">
                  <c:v>-9.95123892925109e-5</c:v>
                </c:pt>
                <c:pt idx="3">
                  <c:v>-9.95123892925109e-5</c:v>
                </c:pt>
                <c:pt idx="4">
                  <c:v>-9.95123892925109e-5</c:v>
                </c:pt>
                <c:pt idx="5">
                  <c:v>-9.95123892925109e-5</c:v>
                </c:pt>
                <c:pt idx="6">
                  <c:v>-9.95123892925109e-5</c:v>
                </c:pt>
                <c:pt idx="7">
                  <c:v>-9.95123892925109e-5</c:v>
                </c:pt>
                <c:pt idx="8">
                  <c:v>-9.95123892925109e-5</c:v>
                </c:pt>
                <c:pt idx="9">
                  <c:v>0.00238829734301937</c:v>
                </c:pt>
                <c:pt idx="10">
                  <c:v>0.0025873221216044</c:v>
                </c:pt>
                <c:pt idx="11">
                  <c:v>0.0028858592894816</c:v>
                </c:pt>
                <c:pt idx="12">
                  <c:v>0.00318439645735902</c:v>
                </c:pt>
                <c:pt idx="13">
                  <c:v>0.00298537167877422</c:v>
                </c:pt>
                <c:pt idx="14">
                  <c:v>0.00298537167877422</c:v>
                </c:pt>
                <c:pt idx="15">
                  <c:v>0.00298537167877422</c:v>
                </c:pt>
                <c:pt idx="16">
                  <c:v>0.00368195840382124</c:v>
                </c:pt>
                <c:pt idx="17">
                  <c:v>0.00408000796099106</c:v>
                </c:pt>
                <c:pt idx="18">
                  <c:v>0.0043785451288687</c:v>
                </c:pt>
                <c:pt idx="19">
                  <c:v>0.00477659468603853</c:v>
                </c:pt>
                <c:pt idx="20">
                  <c:v>0.00487610707533093</c:v>
                </c:pt>
                <c:pt idx="21">
                  <c:v>0.00487610707533093</c:v>
                </c:pt>
                <c:pt idx="22">
                  <c:v>0.00487610707533093</c:v>
                </c:pt>
                <c:pt idx="23">
                  <c:v>0.00557269380037817</c:v>
                </c:pt>
                <c:pt idx="24">
                  <c:v>0.00557269380037817</c:v>
                </c:pt>
                <c:pt idx="25">
                  <c:v>0.00557269380037817</c:v>
                </c:pt>
                <c:pt idx="26">
                  <c:v>0.00597074335754799</c:v>
                </c:pt>
                <c:pt idx="27">
                  <c:v>0.00607025574684039</c:v>
                </c:pt>
                <c:pt idx="28">
                  <c:v>0.00607025574684039</c:v>
                </c:pt>
                <c:pt idx="29">
                  <c:v>0.00607025574684039</c:v>
                </c:pt>
                <c:pt idx="30">
                  <c:v>0.00686635486118026</c:v>
                </c:pt>
                <c:pt idx="31">
                  <c:v>0.00716489202905768</c:v>
                </c:pt>
                <c:pt idx="32">
                  <c:v>0.0073639168076427</c:v>
                </c:pt>
                <c:pt idx="33">
                  <c:v>0.0075629415862275</c:v>
                </c:pt>
                <c:pt idx="34">
                  <c:v>0.0076624539755199</c:v>
                </c:pt>
                <c:pt idx="35">
                  <c:v>0.0076624539755199</c:v>
                </c:pt>
                <c:pt idx="36">
                  <c:v>0.0076624539755199</c:v>
                </c:pt>
                <c:pt idx="37">
                  <c:v>0.00825952831127497</c:v>
                </c:pt>
                <c:pt idx="38">
                  <c:v>0.00825952831127497</c:v>
                </c:pt>
                <c:pt idx="39">
                  <c:v>0.00835904070056737</c:v>
                </c:pt>
                <c:pt idx="40">
                  <c:v>0.00835904070056737</c:v>
                </c:pt>
                <c:pt idx="41">
                  <c:v>0.00825952831127497</c:v>
                </c:pt>
                <c:pt idx="42">
                  <c:v>0.00825952831127497</c:v>
                </c:pt>
                <c:pt idx="43">
                  <c:v>0.00825952831127497</c:v>
                </c:pt>
                <c:pt idx="44">
                  <c:v>0.00776196636481252</c:v>
                </c:pt>
                <c:pt idx="45">
                  <c:v>0.00716489202905768</c:v>
                </c:pt>
                <c:pt idx="46">
                  <c:v>0.00626928052542564</c:v>
                </c:pt>
                <c:pt idx="47">
                  <c:v>0.00587123096825559</c:v>
                </c:pt>
                <c:pt idx="48">
                  <c:v>0.00557269380037817</c:v>
                </c:pt>
                <c:pt idx="49">
                  <c:v>0.00557269380037817</c:v>
                </c:pt>
                <c:pt idx="50">
                  <c:v>0.00557269380037817</c:v>
                </c:pt>
                <c:pt idx="51">
                  <c:v>0.00626928052542564</c:v>
                </c:pt>
                <c:pt idx="52">
                  <c:v>0.00626928052542564</c:v>
                </c:pt>
                <c:pt idx="53">
                  <c:v>0.00636879291471804</c:v>
                </c:pt>
                <c:pt idx="54">
                  <c:v>0.00666733008259546</c:v>
                </c:pt>
                <c:pt idx="55">
                  <c:v>0.00676684247188786</c:v>
                </c:pt>
                <c:pt idx="56">
                  <c:v>0.00676684247188786</c:v>
                </c:pt>
                <c:pt idx="57">
                  <c:v>0.00676684247188786</c:v>
                </c:pt>
                <c:pt idx="58">
                  <c:v>0.00696586725047288</c:v>
                </c:pt>
                <c:pt idx="59">
                  <c:v>0.00656781769330306</c:v>
                </c:pt>
                <c:pt idx="60">
                  <c:v>0.00636879291471804</c:v>
                </c:pt>
                <c:pt idx="61">
                  <c:v>0.00607025574684039</c:v>
                </c:pt>
                <c:pt idx="62">
                  <c:v>0.00597074335754799</c:v>
                </c:pt>
                <c:pt idx="63">
                  <c:v>0.00597074335754799</c:v>
                </c:pt>
                <c:pt idx="64">
                  <c:v>0.00597074335754799</c:v>
                </c:pt>
                <c:pt idx="65">
                  <c:v>0.00626928052542564</c:v>
                </c:pt>
                <c:pt idx="66">
                  <c:v>0.00597074335754799</c:v>
                </c:pt>
                <c:pt idx="67">
                  <c:v>0.00577171857896319</c:v>
                </c:pt>
                <c:pt idx="68">
                  <c:v>0.00547318141108577</c:v>
                </c:pt>
                <c:pt idx="69">
                  <c:v>0.00537366902179337</c:v>
                </c:pt>
                <c:pt idx="70">
                  <c:v>0.00537366902179337</c:v>
                </c:pt>
                <c:pt idx="71">
                  <c:v>0.00537366902179337</c:v>
                </c:pt>
                <c:pt idx="72">
                  <c:v>0.00547318141108577</c:v>
                </c:pt>
                <c:pt idx="73">
                  <c:v>0.00378147079311386</c:v>
                </c:pt>
                <c:pt idx="74">
                  <c:v>0.00358244601452884</c:v>
                </c:pt>
                <c:pt idx="75">
                  <c:v>0.00398049557169866</c:v>
                </c:pt>
                <c:pt idx="76">
                  <c:v>0.00388098318240626</c:v>
                </c:pt>
                <c:pt idx="77">
                  <c:v>0.00388098318240626</c:v>
                </c:pt>
                <c:pt idx="78">
                  <c:v>0.00388098318240626</c:v>
                </c:pt>
                <c:pt idx="79">
                  <c:v>0.00408000796099106</c:v>
                </c:pt>
                <c:pt idx="80">
                  <c:v>0.00427903273957631</c:v>
                </c:pt>
                <c:pt idx="81">
                  <c:v>0.00427903273957631</c:v>
                </c:pt>
                <c:pt idx="82">
                  <c:v>0.00457756990745373</c:v>
                </c:pt>
                <c:pt idx="83">
                  <c:v>0.00497561946462355</c:v>
                </c:pt>
                <c:pt idx="84">
                  <c:v>0.00487610707533093</c:v>
                </c:pt>
                <c:pt idx="85">
                  <c:v>0.00487610707533093</c:v>
                </c:pt>
                <c:pt idx="86">
                  <c:v>0.00806050353268972</c:v>
                </c:pt>
                <c:pt idx="87">
                  <c:v>0.00806050353268972</c:v>
                </c:pt>
                <c:pt idx="88">
                  <c:v>0.00816001592198234</c:v>
                </c:pt>
                <c:pt idx="89">
                  <c:v>0.00845855308985977</c:v>
                </c:pt>
                <c:pt idx="90">
                  <c:v>0.00885660264702959</c:v>
                </c:pt>
                <c:pt idx="91">
                  <c:v>0.0090556274256146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E$1:$E$92</c:f>
              <c:numCache>
                <c:formatCode>0.00%</c:formatCode>
                <c:ptCount val="92"/>
                <c:pt idx="0">
                  <c:v>0.000131506849315069</c:v>
                </c:pt>
                <c:pt idx="1">
                  <c:v>0.000263013698630137</c:v>
                </c:pt>
                <c:pt idx="2">
                  <c:v>0.000394520547945206</c:v>
                </c:pt>
                <c:pt idx="3">
                  <c:v>0.000526027397260274</c:v>
                </c:pt>
                <c:pt idx="4">
                  <c:v>0.000657534246575343</c:v>
                </c:pt>
                <c:pt idx="5">
                  <c:v>0.000789041095890411</c:v>
                </c:pt>
                <c:pt idx="6">
                  <c:v>0.000920547945205479</c:v>
                </c:pt>
                <c:pt idx="7">
                  <c:v>0.00105205479452055</c:v>
                </c:pt>
                <c:pt idx="8">
                  <c:v>0.00118356164383562</c:v>
                </c:pt>
                <c:pt idx="9">
                  <c:v>0.00131506849315069</c:v>
                </c:pt>
                <c:pt idx="10">
                  <c:v>0.00144657534246575</c:v>
                </c:pt>
                <c:pt idx="11">
                  <c:v>0.00157808219178082</c:v>
                </c:pt>
                <c:pt idx="12">
                  <c:v>0.00170958904109589</c:v>
                </c:pt>
                <c:pt idx="13">
                  <c:v>0.00184109589041096</c:v>
                </c:pt>
                <c:pt idx="14">
                  <c:v>0.00197260273972603</c:v>
                </c:pt>
                <c:pt idx="15">
                  <c:v>0.0021041095890411</c:v>
                </c:pt>
                <c:pt idx="16">
                  <c:v>0.00223561643835616</c:v>
                </c:pt>
                <c:pt idx="17">
                  <c:v>0.00236712328767123</c:v>
                </c:pt>
                <c:pt idx="18">
                  <c:v>0.0024986301369863</c:v>
                </c:pt>
                <c:pt idx="19">
                  <c:v>0.00263013698630137</c:v>
                </c:pt>
                <c:pt idx="20">
                  <c:v>0.00276164383561644</c:v>
                </c:pt>
                <c:pt idx="21">
                  <c:v>0.00289315068493151</c:v>
                </c:pt>
                <c:pt idx="22">
                  <c:v>0.00302465753424658</c:v>
                </c:pt>
                <c:pt idx="23">
                  <c:v>0.00315616438356164</c:v>
                </c:pt>
                <c:pt idx="24">
                  <c:v>0.00328767123287671</c:v>
                </c:pt>
                <c:pt idx="25">
                  <c:v>0.00341917808219178</c:v>
                </c:pt>
                <c:pt idx="26">
                  <c:v>0.00355068493150685</c:v>
                </c:pt>
                <c:pt idx="27">
                  <c:v>0.00368219178082192</c:v>
                </c:pt>
                <c:pt idx="28">
                  <c:v>0.00381369863013699</c:v>
                </c:pt>
                <c:pt idx="29">
                  <c:v>0.00394520547945206</c:v>
                </c:pt>
                <c:pt idx="30">
                  <c:v>0.00407671232876712</c:v>
                </c:pt>
                <c:pt idx="31">
                  <c:v>0.00420821917808219</c:v>
                </c:pt>
                <c:pt idx="32">
                  <c:v>0.00433972602739726</c:v>
                </c:pt>
                <c:pt idx="33">
                  <c:v>0.00447123287671233</c:v>
                </c:pt>
                <c:pt idx="34">
                  <c:v>0.0046027397260274</c:v>
                </c:pt>
                <c:pt idx="35">
                  <c:v>0.00473424657534247</c:v>
                </c:pt>
                <c:pt idx="36">
                  <c:v>0.00486575342465753</c:v>
                </c:pt>
                <c:pt idx="37">
                  <c:v>0.0049972602739726</c:v>
                </c:pt>
                <c:pt idx="38">
                  <c:v>0.00512876712328767</c:v>
                </c:pt>
                <c:pt idx="39">
                  <c:v>0.00526027397260274</c:v>
                </c:pt>
                <c:pt idx="40">
                  <c:v>0.00539178082191781</c:v>
                </c:pt>
                <c:pt idx="41">
                  <c:v>0.00552328767123288</c:v>
                </c:pt>
                <c:pt idx="42">
                  <c:v>0.00565479452054795</c:v>
                </c:pt>
                <c:pt idx="43">
                  <c:v>0.00578630136986301</c:v>
                </c:pt>
                <c:pt idx="44">
                  <c:v>0.00591780821917808</c:v>
                </c:pt>
                <c:pt idx="45">
                  <c:v>0.00604931506849315</c:v>
                </c:pt>
                <c:pt idx="46">
                  <c:v>0.00618082191780822</c:v>
                </c:pt>
                <c:pt idx="47">
                  <c:v>0.00631232876712329</c:v>
                </c:pt>
                <c:pt idx="48">
                  <c:v>0.00644383561643836</c:v>
                </c:pt>
                <c:pt idx="49">
                  <c:v>0.00657534246575343</c:v>
                </c:pt>
                <c:pt idx="50">
                  <c:v>0.00670684931506849</c:v>
                </c:pt>
                <c:pt idx="51">
                  <c:v>0.00683835616438356</c:v>
                </c:pt>
                <c:pt idx="52">
                  <c:v>0.00696986301369863</c:v>
                </c:pt>
                <c:pt idx="53">
                  <c:v>0.0071013698630137</c:v>
                </c:pt>
                <c:pt idx="54">
                  <c:v>0.00723287671232877</c:v>
                </c:pt>
                <c:pt idx="55">
                  <c:v>0.00736438356164384</c:v>
                </c:pt>
                <c:pt idx="56">
                  <c:v>0.0074958904109589</c:v>
                </c:pt>
                <c:pt idx="57">
                  <c:v>0.00762739726027397</c:v>
                </c:pt>
                <c:pt idx="58">
                  <c:v>0.00775890410958904</c:v>
                </c:pt>
                <c:pt idx="59">
                  <c:v>0.00789041095890411</c:v>
                </c:pt>
                <c:pt idx="60">
                  <c:v>0.00802191780821918</c:v>
                </c:pt>
                <c:pt idx="61">
                  <c:v>0.00815342465753425</c:v>
                </c:pt>
                <c:pt idx="62">
                  <c:v>0.00828493150684932</c:v>
                </c:pt>
                <c:pt idx="63">
                  <c:v>0.00841643835616438</c:v>
                </c:pt>
                <c:pt idx="64">
                  <c:v>0.00854794520547945</c:v>
                </c:pt>
                <c:pt idx="65">
                  <c:v>0.00867945205479452</c:v>
                </c:pt>
                <c:pt idx="66">
                  <c:v>0.00881095890410959</c:v>
                </c:pt>
                <c:pt idx="67">
                  <c:v>0.00894246575342466</c:v>
                </c:pt>
                <c:pt idx="68">
                  <c:v>0.00907397260273973</c:v>
                </c:pt>
                <c:pt idx="69">
                  <c:v>0.0092054794520548</c:v>
                </c:pt>
                <c:pt idx="70">
                  <c:v>0.00933698630136986</c:v>
                </c:pt>
                <c:pt idx="71">
                  <c:v>0.00946849315068493</c:v>
                </c:pt>
                <c:pt idx="72">
                  <c:v>0.0096</c:v>
                </c:pt>
                <c:pt idx="73">
                  <c:v>0.00973150684931507</c:v>
                </c:pt>
                <c:pt idx="74">
                  <c:v>0.00986301369863014</c:v>
                </c:pt>
                <c:pt idx="75">
                  <c:v>0.00999452054794521</c:v>
                </c:pt>
                <c:pt idx="76">
                  <c:v>0.0101260273972603</c:v>
                </c:pt>
                <c:pt idx="77">
                  <c:v>0.0102575342465753</c:v>
                </c:pt>
                <c:pt idx="78">
                  <c:v>0.0103890410958904</c:v>
                </c:pt>
                <c:pt idx="79">
                  <c:v>0.0105205479452055</c:v>
                </c:pt>
                <c:pt idx="80">
                  <c:v>0.0106520547945205</c:v>
                </c:pt>
                <c:pt idx="81">
                  <c:v>0.0107835616438356</c:v>
                </c:pt>
                <c:pt idx="82">
                  <c:v>0.0109150684931507</c:v>
                </c:pt>
                <c:pt idx="83">
                  <c:v>0.0110465753424658</c:v>
                </c:pt>
                <c:pt idx="84">
                  <c:v>0.0111780821917808</c:v>
                </c:pt>
                <c:pt idx="85">
                  <c:v>0.0113095890410959</c:v>
                </c:pt>
                <c:pt idx="86">
                  <c:v>0.011441095890411</c:v>
                </c:pt>
                <c:pt idx="87">
                  <c:v>0.011572602739726</c:v>
                </c:pt>
                <c:pt idx="88">
                  <c:v>0.0117041095890411</c:v>
                </c:pt>
                <c:pt idx="89">
                  <c:v>0.0118356164383562</c:v>
                </c:pt>
                <c:pt idx="90">
                  <c:v>0.0119671232876712</c:v>
                </c:pt>
                <c:pt idx="91">
                  <c:v>0.0120986301369863</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1-17T06:36:54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